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3B083" w14:textId="77777777" w:rsidR="004B0370" w:rsidRPr="007D75F6" w:rsidRDefault="004B0370">
      <w:pPr>
        <w:jc w:val="center"/>
        <w:rPr>
          <w:b/>
          <w:i/>
          <w:sz w:val="24"/>
          <w:szCs w:val="24"/>
        </w:rPr>
      </w:pPr>
      <w:r w:rsidRPr="007D75F6">
        <w:rPr>
          <w:b/>
          <w:sz w:val="24"/>
          <w:szCs w:val="24"/>
        </w:rPr>
        <w:t>20</w:t>
      </w:r>
      <w:r w:rsidR="002C2F8A" w:rsidRPr="007D75F6">
        <w:rPr>
          <w:b/>
          <w:sz w:val="24"/>
          <w:szCs w:val="24"/>
        </w:rPr>
        <w:t>2</w:t>
      </w:r>
      <w:r w:rsidR="001665B1">
        <w:rPr>
          <w:b/>
          <w:sz w:val="24"/>
          <w:szCs w:val="24"/>
        </w:rPr>
        <w:t>3</w:t>
      </w:r>
      <w:r w:rsidRPr="007D75F6">
        <w:rPr>
          <w:b/>
          <w:sz w:val="24"/>
          <w:szCs w:val="24"/>
        </w:rPr>
        <w:t>-20</w:t>
      </w:r>
      <w:r w:rsidR="002C2F8A" w:rsidRPr="007D75F6">
        <w:rPr>
          <w:b/>
          <w:sz w:val="24"/>
          <w:szCs w:val="24"/>
        </w:rPr>
        <w:t>2</w:t>
      </w:r>
      <w:r w:rsidR="001665B1">
        <w:rPr>
          <w:b/>
          <w:sz w:val="24"/>
          <w:szCs w:val="24"/>
        </w:rPr>
        <w:t>4</w:t>
      </w:r>
      <w:r w:rsidR="002C2F8A" w:rsidRPr="007D75F6">
        <w:rPr>
          <w:b/>
          <w:sz w:val="24"/>
          <w:szCs w:val="24"/>
        </w:rPr>
        <w:t xml:space="preserve"> </w:t>
      </w:r>
      <w:r w:rsidRPr="007D75F6">
        <w:rPr>
          <w:b/>
          <w:sz w:val="24"/>
          <w:szCs w:val="24"/>
        </w:rPr>
        <w:t xml:space="preserve">CALA </w:t>
      </w:r>
      <w:r w:rsidR="00EE1697" w:rsidRPr="007D75F6">
        <w:rPr>
          <w:b/>
          <w:sz w:val="24"/>
          <w:szCs w:val="24"/>
        </w:rPr>
        <w:t>Mid</w:t>
      </w:r>
      <w:r w:rsidR="00F923EC">
        <w:rPr>
          <w:b/>
          <w:sz w:val="24"/>
          <w:szCs w:val="24"/>
        </w:rPr>
        <w:t>-Y</w:t>
      </w:r>
      <w:r w:rsidR="00EE1697" w:rsidRPr="007D75F6">
        <w:rPr>
          <w:b/>
          <w:sz w:val="24"/>
          <w:szCs w:val="24"/>
        </w:rPr>
        <w:t xml:space="preserve">ear </w:t>
      </w:r>
      <w:r w:rsidR="00D715D2">
        <w:rPr>
          <w:b/>
          <w:sz w:val="24"/>
          <w:szCs w:val="24"/>
        </w:rPr>
        <w:t xml:space="preserve">(Interim) </w:t>
      </w:r>
      <w:r w:rsidRPr="007D75F6">
        <w:rPr>
          <w:b/>
          <w:sz w:val="24"/>
          <w:szCs w:val="24"/>
        </w:rPr>
        <w:t>Report Template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576"/>
      </w:tblGrid>
      <w:tr w:rsidR="004B0370" w:rsidRPr="007D75F6" w14:paraId="2B7DF99E" w14:textId="77777777">
        <w:tc>
          <w:tcPr>
            <w:tcW w:w="9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75B18" w14:textId="77777777" w:rsidR="004B0370" w:rsidRPr="00F923EC" w:rsidRDefault="004B0370">
            <w:pPr>
              <w:spacing w:after="0" w:line="100" w:lineRule="atLeast"/>
              <w:rPr>
                <w:b/>
                <w:color w:val="000000"/>
              </w:rPr>
            </w:pPr>
            <w:r w:rsidRPr="00F923EC">
              <w:rPr>
                <w:b/>
              </w:rPr>
              <w:t>Instruction</w:t>
            </w:r>
            <w:r w:rsidR="001A5379" w:rsidRPr="00F923EC">
              <w:rPr>
                <w:b/>
              </w:rPr>
              <w:t>s</w:t>
            </w:r>
            <w:r w:rsidRPr="00F923EC">
              <w:rPr>
                <w:b/>
              </w:rPr>
              <w:t xml:space="preserve">: </w:t>
            </w:r>
          </w:p>
          <w:p w14:paraId="2D7E88D4" w14:textId="77777777" w:rsidR="004B0370" w:rsidRPr="007D75F6" w:rsidRDefault="004B0370">
            <w:pPr>
              <w:pStyle w:val="ListParagraph"/>
              <w:numPr>
                <w:ilvl w:val="0"/>
                <w:numId w:val="1"/>
              </w:numPr>
              <w:spacing w:after="0" w:line="100" w:lineRule="atLeast"/>
            </w:pPr>
            <w:r w:rsidRPr="007D75F6">
              <w:rPr>
                <w:color w:val="000000"/>
              </w:rPr>
              <w:t>P</w:t>
            </w:r>
            <w:r w:rsidRPr="007D75F6">
              <w:t xml:space="preserve">lease use this template for your report and save </w:t>
            </w:r>
            <w:r w:rsidR="00803E0C">
              <w:t xml:space="preserve">the </w:t>
            </w:r>
            <w:r w:rsidRPr="007D75F6">
              <w:t>final copy in PDF format</w:t>
            </w:r>
            <w:r w:rsidR="0032480E">
              <w:t xml:space="preserve"> </w:t>
            </w:r>
          </w:p>
          <w:p w14:paraId="6A53F013" w14:textId="77777777" w:rsidR="004B0370" w:rsidRPr="007D75F6" w:rsidRDefault="004B0370">
            <w:pPr>
              <w:pStyle w:val="ListParagraph"/>
              <w:numPr>
                <w:ilvl w:val="0"/>
                <w:numId w:val="1"/>
              </w:numPr>
              <w:spacing w:after="0" w:line="100" w:lineRule="atLeast"/>
              <w:rPr>
                <w:rFonts w:eastAsia="Times New Roman" w:cs="Times New Roman"/>
              </w:rPr>
            </w:pPr>
            <w:r w:rsidRPr="007D75F6">
              <w:t>Name your report and related files in the following way (f</w:t>
            </w:r>
            <w:r w:rsidRPr="007D75F6">
              <w:rPr>
                <w:rFonts w:eastAsia="Times New Roman" w:cs="Times New Roman"/>
              </w:rPr>
              <w:t xml:space="preserve">or long committee name, </w:t>
            </w:r>
            <w:r w:rsidR="00803E0C">
              <w:rPr>
                <w:rFonts w:eastAsia="Times New Roman" w:cs="Times New Roman"/>
              </w:rPr>
              <w:t xml:space="preserve">an </w:t>
            </w:r>
            <w:r w:rsidRPr="007D75F6">
              <w:rPr>
                <w:rFonts w:eastAsia="Times New Roman" w:cs="Times New Roman"/>
              </w:rPr>
              <w:t>abbreviation can be used)</w:t>
            </w:r>
          </w:p>
          <w:p w14:paraId="312DF88C" w14:textId="77777777" w:rsidR="004B0370" w:rsidRPr="007D75F6" w:rsidRDefault="004B0370">
            <w:pPr>
              <w:pStyle w:val="ListParagraph"/>
              <w:numPr>
                <w:ilvl w:val="1"/>
                <w:numId w:val="1"/>
              </w:numPr>
              <w:spacing w:after="0" w:line="100" w:lineRule="atLeast"/>
              <w:rPr>
                <w:rFonts w:eastAsia="Times New Roman" w:cs="Times New Roman"/>
              </w:rPr>
            </w:pPr>
            <w:r w:rsidRPr="007D75F6">
              <w:rPr>
                <w:rFonts w:eastAsia="Times New Roman" w:cs="Times New Roman"/>
              </w:rPr>
              <w:t>20</w:t>
            </w:r>
            <w:r w:rsidR="002C2F8A" w:rsidRPr="007D75F6">
              <w:rPr>
                <w:rFonts w:eastAsia="Times New Roman" w:cs="Times New Roman"/>
              </w:rPr>
              <w:t>2</w:t>
            </w:r>
            <w:r w:rsidR="00803E0C">
              <w:rPr>
                <w:rFonts w:eastAsia="Times New Roman" w:cs="Times New Roman"/>
              </w:rPr>
              <w:t>4</w:t>
            </w:r>
            <w:r w:rsidRPr="007D75F6">
              <w:rPr>
                <w:rFonts w:eastAsia="Times New Roman" w:cs="Times New Roman"/>
              </w:rPr>
              <w:t>_rpt</w:t>
            </w:r>
            <w:r w:rsidR="007A728B">
              <w:rPr>
                <w:rFonts w:eastAsia="Times New Roman" w:cs="Times New Roman"/>
              </w:rPr>
              <w:t>_interim</w:t>
            </w:r>
            <w:proofErr w:type="gramStart"/>
            <w:r w:rsidRPr="007D75F6">
              <w:rPr>
                <w:rFonts w:eastAsia="Times New Roman" w:cs="Times New Roman"/>
              </w:rPr>
              <w:t>_{</w:t>
            </w:r>
            <w:proofErr w:type="gramEnd"/>
            <w:r w:rsidRPr="007D75F6">
              <w:rPr>
                <w:rFonts w:eastAsia="Times New Roman" w:cs="Times New Roman"/>
              </w:rPr>
              <w:t xml:space="preserve">com, </w:t>
            </w:r>
            <w:proofErr w:type="spellStart"/>
            <w:r w:rsidRPr="007D75F6">
              <w:rPr>
                <w:rFonts w:eastAsia="Times New Roman" w:cs="Times New Roman"/>
              </w:rPr>
              <w:t>tf</w:t>
            </w:r>
            <w:proofErr w:type="spellEnd"/>
            <w:r w:rsidRPr="007D75F6">
              <w:rPr>
                <w:rFonts w:eastAsia="Times New Roman" w:cs="Times New Roman"/>
              </w:rPr>
              <w:t>, chapter, office, etc.}</w:t>
            </w:r>
            <w:r w:rsidR="007D75F6" w:rsidRPr="007D75F6">
              <w:rPr>
                <w:rFonts w:eastAsia="Times New Roman" w:cs="Times New Roman"/>
              </w:rPr>
              <w:t>_</w:t>
            </w:r>
            <w:r w:rsidRPr="007D75F6">
              <w:rPr>
                <w:rFonts w:eastAsia="Times New Roman" w:cs="Times New Roman"/>
              </w:rPr>
              <w:t xml:space="preserve">name.pdf </w:t>
            </w:r>
          </w:p>
          <w:p w14:paraId="4BA4DF10" w14:textId="77777777" w:rsidR="004B0370" w:rsidRPr="007D75F6" w:rsidRDefault="004B0370">
            <w:pPr>
              <w:pStyle w:val="ListParagraph"/>
              <w:numPr>
                <w:ilvl w:val="1"/>
                <w:numId w:val="1"/>
              </w:numPr>
              <w:spacing w:after="0" w:line="100" w:lineRule="atLeast"/>
              <w:rPr>
                <w:rFonts w:eastAsia="Times New Roman" w:cs="Times New Roman"/>
              </w:rPr>
            </w:pPr>
            <w:r w:rsidRPr="007D75F6">
              <w:rPr>
                <w:rFonts w:eastAsia="Times New Roman" w:cs="Times New Roman"/>
              </w:rPr>
              <w:t>20</w:t>
            </w:r>
            <w:r w:rsidR="002C2F8A" w:rsidRPr="007D75F6">
              <w:rPr>
                <w:rFonts w:eastAsia="Times New Roman" w:cs="Times New Roman"/>
              </w:rPr>
              <w:t>2</w:t>
            </w:r>
            <w:r w:rsidR="00803E0C">
              <w:rPr>
                <w:rFonts w:eastAsia="Times New Roman" w:cs="Times New Roman"/>
              </w:rPr>
              <w:t>4</w:t>
            </w:r>
            <w:r w:rsidRPr="007D75F6">
              <w:rPr>
                <w:rFonts w:eastAsia="Times New Roman" w:cs="Times New Roman"/>
              </w:rPr>
              <w:t>_rpt_</w:t>
            </w:r>
            <w:r w:rsidR="007A728B">
              <w:rPr>
                <w:rFonts w:eastAsia="Times New Roman" w:cs="Times New Roman"/>
              </w:rPr>
              <w:t>interim</w:t>
            </w:r>
            <w:proofErr w:type="gramStart"/>
            <w:r w:rsidRPr="007D75F6">
              <w:rPr>
                <w:rFonts w:eastAsia="Times New Roman" w:cs="Times New Roman"/>
              </w:rPr>
              <w:t>_{</w:t>
            </w:r>
            <w:proofErr w:type="gramEnd"/>
            <w:r w:rsidRPr="007D75F6">
              <w:rPr>
                <w:rFonts w:eastAsia="Times New Roman" w:cs="Times New Roman"/>
              </w:rPr>
              <w:t xml:space="preserve">com, </w:t>
            </w:r>
            <w:proofErr w:type="spellStart"/>
            <w:r w:rsidRPr="007D75F6">
              <w:rPr>
                <w:rFonts w:eastAsia="Times New Roman" w:cs="Times New Roman"/>
              </w:rPr>
              <w:t>tf</w:t>
            </w:r>
            <w:proofErr w:type="spellEnd"/>
            <w:r w:rsidRPr="007D75F6">
              <w:rPr>
                <w:rFonts w:eastAsia="Times New Roman" w:cs="Times New Roman"/>
              </w:rPr>
              <w:t>, chapter, office, etc.}</w:t>
            </w:r>
            <w:r w:rsidR="007D75F6" w:rsidRPr="007D75F6">
              <w:rPr>
                <w:rFonts w:eastAsia="Times New Roman" w:cs="Times New Roman"/>
              </w:rPr>
              <w:t>_</w:t>
            </w:r>
            <w:r w:rsidRPr="007D75F6">
              <w:rPr>
                <w:rFonts w:eastAsia="Times New Roman" w:cs="Times New Roman"/>
              </w:rPr>
              <w:t>name_attach1</w:t>
            </w:r>
            <w:r w:rsidRPr="007D75F6">
              <w:rPr>
                <w:rFonts w:eastAsia="Times New Roman" w:cs="Times New Roman"/>
                <w:color w:val="000000"/>
              </w:rPr>
              <w:t>{.docx, .pdf, or .xlsx, etc.}</w:t>
            </w:r>
          </w:p>
          <w:p w14:paraId="0F0E383D" w14:textId="77777777" w:rsidR="004B0370" w:rsidRPr="007D75F6" w:rsidRDefault="004B0370">
            <w:pPr>
              <w:pStyle w:val="ListParagraph"/>
              <w:numPr>
                <w:ilvl w:val="1"/>
                <w:numId w:val="1"/>
              </w:numPr>
              <w:spacing w:after="0" w:line="100" w:lineRule="atLeast"/>
              <w:rPr>
                <w:rFonts w:eastAsia="Times New Roman" w:cs="Times New Roman"/>
              </w:rPr>
            </w:pPr>
            <w:r w:rsidRPr="007D75F6">
              <w:rPr>
                <w:rFonts w:eastAsia="Times New Roman" w:cs="Times New Roman"/>
              </w:rPr>
              <w:t>20</w:t>
            </w:r>
            <w:r w:rsidR="002C2F8A" w:rsidRPr="007D75F6">
              <w:rPr>
                <w:rFonts w:eastAsia="Times New Roman" w:cs="Times New Roman"/>
              </w:rPr>
              <w:t>2</w:t>
            </w:r>
            <w:r w:rsidR="00803E0C">
              <w:rPr>
                <w:rFonts w:eastAsia="Times New Roman" w:cs="Times New Roman"/>
              </w:rPr>
              <w:t>4</w:t>
            </w:r>
            <w:r w:rsidRPr="007D75F6">
              <w:rPr>
                <w:rFonts w:eastAsia="Times New Roman" w:cs="Times New Roman"/>
              </w:rPr>
              <w:t>_rpt_</w:t>
            </w:r>
            <w:r w:rsidR="007A728B">
              <w:rPr>
                <w:rFonts w:eastAsia="Times New Roman" w:cs="Times New Roman"/>
              </w:rPr>
              <w:t>interim</w:t>
            </w:r>
            <w:proofErr w:type="gramStart"/>
            <w:r w:rsidRPr="007D75F6">
              <w:rPr>
                <w:rFonts w:eastAsia="Times New Roman" w:cs="Times New Roman"/>
              </w:rPr>
              <w:t>_{</w:t>
            </w:r>
            <w:proofErr w:type="gramEnd"/>
            <w:r w:rsidRPr="007D75F6">
              <w:rPr>
                <w:rFonts w:eastAsia="Times New Roman" w:cs="Times New Roman"/>
              </w:rPr>
              <w:t xml:space="preserve">com, </w:t>
            </w:r>
            <w:proofErr w:type="spellStart"/>
            <w:r w:rsidRPr="007D75F6">
              <w:rPr>
                <w:rFonts w:eastAsia="Times New Roman" w:cs="Times New Roman"/>
              </w:rPr>
              <w:t>tf</w:t>
            </w:r>
            <w:proofErr w:type="spellEnd"/>
            <w:r w:rsidRPr="007D75F6">
              <w:rPr>
                <w:rFonts w:eastAsia="Times New Roman" w:cs="Times New Roman"/>
              </w:rPr>
              <w:t>, chapter, office, etc.}</w:t>
            </w:r>
            <w:r w:rsidR="007D75F6" w:rsidRPr="007D75F6">
              <w:rPr>
                <w:rFonts w:eastAsia="Times New Roman" w:cs="Times New Roman"/>
              </w:rPr>
              <w:t>_</w:t>
            </w:r>
            <w:r w:rsidRPr="007D75F6">
              <w:rPr>
                <w:rFonts w:eastAsia="Times New Roman" w:cs="Times New Roman"/>
              </w:rPr>
              <w:t>name_attach2</w:t>
            </w:r>
            <w:r w:rsidRPr="007D75F6">
              <w:rPr>
                <w:rFonts w:eastAsia="Times New Roman" w:cs="Times New Roman"/>
                <w:color w:val="000000"/>
              </w:rPr>
              <w:t>{.docx, .pdf, or .xlsx, etc.}</w:t>
            </w:r>
          </w:p>
          <w:p w14:paraId="2F904451" w14:textId="77777777" w:rsidR="007A728B" w:rsidRDefault="004B0370">
            <w:pPr>
              <w:spacing w:after="0" w:line="100" w:lineRule="atLeast"/>
              <w:ind w:left="360"/>
              <w:rPr>
                <w:rFonts w:eastAsia="Times New Roman" w:cs="Times New Roman"/>
              </w:rPr>
            </w:pPr>
            <w:r w:rsidRPr="007D75F6">
              <w:rPr>
                <w:rFonts w:eastAsia="Times New Roman" w:cs="Times New Roman"/>
              </w:rPr>
              <w:t xml:space="preserve">For example:  </w:t>
            </w:r>
          </w:p>
          <w:p w14:paraId="4C99AE31" w14:textId="77777777" w:rsidR="004B0370" w:rsidRPr="007D75F6" w:rsidRDefault="004B0370" w:rsidP="007A728B">
            <w:pPr>
              <w:spacing w:after="0" w:line="100" w:lineRule="atLeast"/>
              <w:ind w:left="720"/>
              <w:rPr>
                <w:rFonts w:eastAsia="Times New Roman" w:cs="Times New Roman"/>
              </w:rPr>
            </w:pPr>
            <w:r w:rsidRPr="007D75F6">
              <w:rPr>
                <w:rFonts w:eastAsia="Times New Roman" w:cs="Times New Roman"/>
              </w:rPr>
              <w:t>20</w:t>
            </w:r>
            <w:r w:rsidR="002C2F8A" w:rsidRPr="007D75F6">
              <w:rPr>
                <w:rFonts w:eastAsia="Times New Roman" w:cs="Times New Roman"/>
              </w:rPr>
              <w:t>2</w:t>
            </w:r>
            <w:r w:rsidR="007A728B">
              <w:rPr>
                <w:rFonts w:eastAsia="Times New Roman" w:cs="Times New Roman"/>
              </w:rPr>
              <w:t>4</w:t>
            </w:r>
            <w:r w:rsidRPr="007D75F6">
              <w:rPr>
                <w:rFonts w:eastAsia="Times New Roman" w:cs="Times New Roman"/>
              </w:rPr>
              <w:t>_rpt_</w:t>
            </w:r>
            <w:r w:rsidR="007A728B">
              <w:rPr>
                <w:rFonts w:eastAsia="Times New Roman" w:cs="Times New Roman"/>
              </w:rPr>
              <w:t>interim</w:t>
            </w:r>
            <w:r w:rsidRPr="007D75F6">
              <w:rPr>
                <w:rFonts w:eastAsia="Times New Roman" w:cs="Times New Roman"/>
              </w:rPr>
              <w:t>_com_publications.pdf (Publications Committee’s report); 20</w:t>
            </w:r>
            <w:r w:rsidR="002C2F8A" w:rsidRPr="007D75F6">
              <w:rPr>
                <w:rFonts w:eastAsia="Times New Roman" w:cs="Times New Roman"/>
              </w:rPr>
              <w:t>2</w:t>
            </w:r>
            <w:r w:rsidR="00803E0C">
              <w:rPr>
                <w:rFonts w:eastAsia="Times New Roman" w:cs="Times New Roman"/>
              </w:rPr>
              <w:t>4</w:t>
            </w:r>
            <w:r w:rsidRPr="007D75F6">
              <w:rPr>
                <w:rFonts w:eastAsia="Times New Roman" w:cs="Times New Roman"/>
              </w:rPr>
              <w:t>_rpt_</w:t>
            </w:r>
            <w:r w:rsidR="007A728B">
              <w:rPr>
                <w:rFonts w:eastAsia="Times New Roman" w:cs="Times New Roman"/>
              </w:rPr>
              <w:t>interim</w:t>
            </w:r>
            <w:r w:rsidRPr="007D75F6">
              <w:rPr>
                <w:rFonts w:eastAsia="Times New Roman" w:cs="Times New Roman"/>
              </w:rPr>
              <w:t>_president.pdf (President’s report)</w:t>
            </w:r>
          </w:p>
          <w:p w14:paraId="3EBC74AD" w14:textId="77777777" w:rsidR="004B0370" w:rsidRPr="00803E0C" w:rsidRDefault="004B0370">
            <w:pPr>
              <w:pStyle w:val="ListParagraph"/>
              <w:numPr>
                <w:ilvl w:val="0"/>
                <w:numId w:val="1"/>
              </w:numPr>
              <w:spacing w:after="0" w:line="100" w:lineRule="atLeast"/>
              <w:rPr>
                <w:sz w:val="24"/>
                <w:szCs w:val="24"/>
              </w:rPr>
            </w:pPr>
            <w:r w:rsidRPr="007D75F6">
              <w:rPr>
                <w:rFonts w:eastAsia="Times New Roman" w:cs="Times New Roman"/>
              </w:rPr>
              <w:t xml:space="preserve">When ready, </w:t>
            </w:r>
            <w:r w:rsidR="00586745">
              <w:rPr>
                <w:rFonts w:eastAsia="Times New Roman" w:cs="Times New Roman"/>
              </w:rPr>
              <w:t xml:space="preserve">sign in with your CALA membership credentials and </w:t>
            </w:r>
            <w:r w:rsidRPr="007D75F6">
              <w:rPr>
                <w:rFonts w:eastAsia="Times New Roman" w:cs="Times New Roman"/>
              </w:rPr>
              <w:t>submit your report at</w:t>
            </w:r>
            <w:r w:rsidR="00EE1697" w:rsidRPr="007D75F6">
              <w:rPr>
                <w:rFonts w:eastAsia="Times New Roman" w:cs="Times New Roman"/>
              </w:rPr>
              <w:t xml:space="preserve"> </w:t>
            </w:r>
          </w:p>
          <w:p w14:paraId="5ED4F9BF" w14:textId="77777777" w:rsidR="00803E0C" w:rsidRPr="007D75F6" w:rsidRDefault="00586745" w:rsidP="00EA7AA1">
            <w:pPr>
              <w:pStyle w:val="ListParagraph"/>
              <w:spacing w:after="0" w:line="100" w:lineRule="atLeast"/>
              <w:ind w:left="360"/>
              <w:rPr>
                <w:sz w:val="24"/>
                <w:szCs w:val="24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https://cala.wildapricot.org/event-5494180</w:t>
            </w:r>
          </w:p>
        </w:tc>
      </w:tr>
    </w:tbl>
    <w:p w14:paraId="1ADDE516" w14:textId="77777777" w:rsidR="004B0370" w:rsidRPr="00803E0C" w:rsidRDefault="0032480E">
      <w:pPr>
        <w:rPr>
          <w:rFonts w:cs="font1223"/>
          <w:color w:val="FF0000"/>
          <w:sz w:val="32"/>
          <w:szCs w:val="32"/>
        </w:rPr>
      </w:pPr>
      <w:r w:rsidRPr="00803E0C">
        <w:rPr>
          <w:color w:val="FF0000"/>
          <w:sz w:val="32"/>
          <w:szCs w:val="32"/>
        </w:rPr>
        <w:t>[Note</w:t>
      </w:r>
      <w:r w:rsidR="00DB1D42">
        <w:rPr>
          <w:color w:val="FF0000"/>
          <w:sz w:val="32"/>
          <w:szCs w:val="32"/>
        </w:rPr>
        <w:t>s</w:t>
      </w:r>
      <w:r w:rsidRPr="00803E0C">
        <w:rPr>
          <w:color w:val="FF0000"/>
          <w:sz w:val="32"/>
          <w:szCs w:val="32"/>
        </w:rPr>
        <w:t>: Please remove</w:t>
      </w:r>
      <w:r w:rsidR="00C64A1D">
        <w:rPr>
          <w:color w:val="FF0000"/>
          <w:sz w:val="32"/>
          <w:szCs w:val="32"/>
        </w:rPr>
        <w:t xml:space="preserve"> this and</w:t>
      </w:r>
      <w:r w:rsidRPr="00803E0C">
        <w:rPr>
          <w:color w:val="FF0000"/>
          <w:sz w:val="32"/>
          <w:szCs w:val="32"/>
        </w:rPr>
        <w:t xml:space="preserve"> the above instructions in your final submission.]</w:t>
      </w:r>
    </w:p>
    <w:p w14:paraId="4DAA49CB" w14:textId="77777777" w:rsidR="004B0370" w:rsidRPr="007D75F6" w:rsidRDefault="004B0370">
      <w:r w:rsidRPr="007D75F6">
        <w:t xml:space="preserve">Your Name: </w:t>
      </w:r>
      <w:r w:rsidRPr="007D75F6">
        <w:br/>
        <w:t xml:space="preserve">Email: </w:t>
      </w:r>
      <w:r w:rsidRPr="007D75F6">
        <w:br/>
        <w:t>Committee/Task Force/</w:t>
      </w:r>
      <w:bookmarkStart w:id="0" w:name="_GoBack"/>
      <w:bookmarkEnd w:id="0"/>
      <w:r w:rsidRPr="007D75F6">
        <w:t xml:space="preserve">Chapter/Office Name: </w:t>
      </w:r>
      <w:r w:rsidRPr="007D75F6">
        <w:br/>
        <w:t>Committee Roster:</w:t>
      </w:r>
    </w:p>
    <w:p w14:paraId="18DDD18E" w14:textId="77777777" w:rsidR="004B0370" w:rsidRPr="007D75F6" w:rsidRDefault="004B0370">
      <w:r w:rsidRPr="007D75F6">
        <w:br/>
        <w:t xml:space="preserve">Committee/Office Charge: </w:t>
      </w:r>
    </w:p>
    <w:p w14:paraId="10BD0224" w14:textId="77777777" w:rsidR="004B0370" w:rsidRPr="007D75F6" w:rsidRDefault="004B0370"/>
    <w:p w14:paraId="3E07D27B" w14:textId="77777777" w:rsidR="004B0370" w:rsidRPr="007D75F6" w:rsidRDefault="004B0370">
      <w:r w:rsidRPr="007D75F6">
        <w:t>Tasks completed (according to the goals outlined in the CALA 202</w:t>
      </w:r>
      <w:r w:rsidR="002C2F8A" w:rsidRPr="007D75F6">
        <w:t>5</w:t>
      </w:r>
      <w:r w:rsidRPr="007D75F6">
        <w:t xml:space="preserve"> Strategic Plan if applicable</w:t>
      </w:r>
      <w:r w:rsidR="00BB6F9C">
        <w:t xml:space="preserve"> - </w:t>
      </w:r>
      <w:r w:rsidRPr="007D75F6">
        <w:t>be specific):</w:t>
      </w:r>
    </w:p>
    <w:p w14:paraId="4D228363" w14:textId="77777777" w:rsidR="004B0370" w:rsidRPr="007D75F6" w:rsidRDefault="004B0370">
      <w:r w:rsidRPr="007D75F6">
        <w:br/>
        <w:t xml:space="preserve">Goals and objectives accomplished for the </w:t>
      </w:r>
      <w:r w:rsidR="007D75F6">
        <w:t>midyear</w:t>
      </w:r>
      <w:r w:rsidRPr="007D75F6">
        <w:t>:</w:t>
      </w:r>
    </w:p>
    <w:p w14:paraId="40174A7A" w14:textId="77777777" w:rsidR="004B0370" w:rsidRPr="007D75F6" w:rsidRDefault="004B0370"/>
    <w:p w14:paraId="5890F82B" w14:textId="77777777" w:rsidR="004B0370" w:rsidRPr="007D75F6" w:rsidRDefault="004B0370">
      <w:r w:rsidRPr="007D75F6">
        <w:t xml:space="preserve">Goals and objectives not completed (and concerns): </w:t>
      </w:r>
    </w:p>
    <w:p w14:paraId="4C8D7F42" w14:textId="77777777" w:rsidR="004B0370" w:rsidRPr="007D75F6" w:rsidRDefault="004B0370"/>
    <w:p w14:paraId="6B57E78F" w14:textId="77777777" w:rsidR="004B0370" w:rsidRPr="007D75F6" w:rsidRDefault="004B0370">
      <w:r w:rsidRPr="007D75F6">
        <w:t>Budget requirements or reimbursement Requests (if any):</w:t>
      </w:r>
    </w:p>
    <w:p w14:paraId="265B37F6" w14:textId="77777777" w:rsidR="004B0370" w:rsidRPr="007D75F6" w:rsidRDefault="004B0370">
      <w:r w:rsidRPr="007D75F6">
        <w:br/>
        <w:t xml:space="preserve">Questions/Comments/Suggestions for the Board (if any): </w:t>
      </w:r>
    </w:p>
    <w:p w14:paraId="147E9822" w14:textId="77777777" w:rsidR="004B0370" w:rsidRPr="007D75F6" w:rsidRDefault="004B0370">
      <w:pPr>
        <w:rPr>
          <w:rFonts w:ascii="Times New Roman" w:eastAsia="Times New Roman" w:hAnsi="Times New Roman" w:cs="Times New Roman"/>
          <w:sz w:val="24"/>
          <w:szCs w:val="24"/>
        </w:rPr>
      </w:pPr>
      <w:r w:rsidRPr="007D75F6">
        <w:br/>
        <w:t>Summary: In a few sentences, highlight your achievements, concerns, or suggestions that you mostly</w:t>
      </w:r>
      <w:r w:rsidR="0032480E">
        <w:t xml:space="preserve"> </w:t>
      </w:r>
      <w:r w:rsidRPr="007D75F6">
        <w:t>want</w:t>
      </w:r>
      <w:r w:rsidR="007D75F6">
        <w:t>ed to address</w:t>
      </w:r>
      <w:r w:rsidRPr="007D75F6">
        <w:t xml:space="preserve">. This should be the main point of your committee report. </w:t>
      </w:r>
    </w:p>
    <w:p w14:paraId="579F19EE" w14:textId="77777777" w:rsidR="004B0370" w:rsidRDefault="004B0370">
      <w:pPr>
        <w:spacing w:after="0" w:line="10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14:paraId="0DB2A78A" w14:textId="77777777" w:rsidR="004B0370" w:rsidRDefault="004B0370"/>
    <w:sectPr w:rsidR="004B0370">
      <w:pgSz w:w="12240" w:h="15840"/>
      <w:pgMar w:top="1440" w:right="1440" w:bottom="1440" w:left="1440" w:header="720" w:footer="720" w:gutter="0"/>
      <w:cols w:space="72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B28BC" w14:textId="77777777" w:rsidR="00B64A47" w:rsidRDefault="00B64A47" w:rsidP="007D75F6">
      <w:pPr>
        <w:spacing w:after="0" w:line="240" w:lineRule="auto"/>
      </w:pPr>
      <w:r>
        <w:separator/>
      </w:r>
    </w:p>
  </w:endnote>
  <w:endnote w:type="continuationSeparator" w:id="0">
    <w:p w14:paraId="357C121A" w14:textId="77777777" w:rsidR="00B64A47" w:rsidRDefault="00B64A47" w:rsidP="007D75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ont1316">
    <w:altName w:val="Calibri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1223">
    <w:altName w:val="Calibri"/>
    <w:charset w:val="00"/>
    <w:family w:val="auto"/>
    <w:pitch w:val="variable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A16F5" w14:textId="77777777" w:rsidR="00B64A47" w:rsidRDefault="00B64A47" w:rsidP="007D75F6">
      <w:pPr>
        <w:spacing w:after="0" w:line="240" w:lineRule="auto"/>
      </w:pPr>
      <w:r>
        <w:separator/>
      </w:r>
    </w:p>
  </w:footnote>
  <w:footnote w:type="continuationSeparator" w:id="0">
    <w:p w14:paraId="26CC5B77" w14:textId="77777777" w:rsidR="00B64A47" w:rsidRDefault="00B64A47" w:rsidP="007D75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Num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 w16cid:durableId="1438404982">
    <w:abstractNumId w:val="0"/>
  </w:num>
  <w:num w:numId="2" w16cid:durableId="14146670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NjQ2MDAzMrYwtDRT0lEKTi0uzszPAykwqgUAYqFGeSwAAAA="/>
  </w:docVars>
  <w:rsids>
    <w:rsidRoot w:val="002C2F8A"/>
    <w:rsid w:val="001665B1"/>
    <w:rsid w:val="001A5379"/>
    <w:rsid w:val="002C2F8A"/>
    <w:rsid w:val="0032480E"/>
    <w:rsid w:val="00462D16"/>
    <w:rsid w:val="004B0370"/>
    <w:rsid w:val="00586745"/>
    <w:rsid w:val="00634DF0"/>
    <w:rsid w:val="006650B4"/>
    <w:rsid w:val="007A728B"/>
    <w:rsid w:val="007D75F6"/>
    <w:rsid w:val="00803E0C"/>
    <w:rsid w:val="00813039"/>
    <w:rsid w:val="00870A28"/>
    <w:rsid w:val="008B0A31"/>
    <w:rsid w:val="008F5970"/>
    <w:rsid w:val="00947D85"/>
    <w:rsid w:val="009D3585"/>
    <w:rsid w:val="00B64A47"/>
    <w:rsid w:val="00B84B61"/>
    <w:rsid w:val="00BB6F9C"/>
    <w:rsid w:val="00BC6BE3"/>
    <w:rsid w:val="00C64A1D"/>
    <w:rsid w:val="00CC04A9"/>
    <w:rsid w:val="00D715D2"/>
    <w:rsid w:val="00DB1D42"/>
    <w:rsid w:val="00E9625D"/>
    <w:rsid w:val="00EA7AA1"/>
    <w:rsid w:val="00EE1697"/>
    <w:rsid w:val="00F92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7AED5F6"/>
  <w15:chartTrackingRefBased/>
  <w15:docId w15:val="{99632803-3130-4B35-8AEA-F148BDF8A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160" w:line="259" w:lineRule="auto"/>
    </w:pPr>
    <w:rPr>
      <w:rFonts w:ascii="Calibri" w:eastAsia="SimSun" w:hAnsi="Calibri" w:cs="font1316"/>
      <w:sz w:val="22"/>
      <w:szCs w:val="2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character" w:styleId="Hyperlink">
    <w:name w:val="Hyperlink"/>
    <w:rPr>
      <w:color w:val="0000FF"/>
      <w:u w:val="single"/>
      <w:lang/>
    </w:rPr>
  </w:style>
  <w:style w:type="character" w:customStyle="1" w:styleId="il">
    <w:name w:val="il"/>
    <w:basedOn w:val="DefaultParagraphFont0"/>
  </w:style>
  <w:style w:type="character" w:customStyle="1" w:styleId="ListLabel1">
    <w:name w:val="ListLabel 1"/>
    <w:rPr>
      <w:rFonts w:cs="Courier New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ListParagraph">
    <w:name w:val="List Paragraph"/>
    <w:basedOn w:val="Normal"/>
    <w:qFormat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74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279</Characters>
  <Application>Microsoft Office Word</Application>
  <DocSecurity>0</DocSecurity>
  <Lines>36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lifaha cala</dc:creator>
  <cp:keywords/>
  <cp:lastModifiedBy>Wendy Liu</cp:lastModifiedBy>
  <cp:revision>2</cp:revision>
  <cp:lastPrinted>1601-01-01T00:00:00Z</cp:lastPrinted>
  <dcterms:created xsi:type="dcterms:W3CDTF">2023-11-16T18:26:00Z</dcterms:created>
  <dcterms:modified xsi:type="dcterms:W3CDTF">2023-11-16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6395d30e3c8c9b8d596a6880553c8669898928cec61dfc83f21914e05564b91f</vt:lpwstr>
  </property>
</Properties>
</file>